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B59B8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0B59B8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</w:t>
      </w:r>
      <w:bookmarkStart w:id="0" w:name="_GoBack"/>
      <w:bookmarkEnd w:id="0"/>
      <w:r>
        <w:rPr>
          <w:sz w:val="32"/>
          <w:szCs w:val="32"/>
        </w:rPr>
        <w:t>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385695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79A55CDE" w:rsidR="001542CE" w:rsidRPr="006D369A" w:rsidRDefault="001542CE" w:rsidP="0038569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385695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85695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B59B8"/>
    <w:rsid w:val="001542CE"/>
    <w:rsid w:val="00297DA1"/>
    <w:rsid w:val="00385695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9T08:25:00Z</dcterms:modified>
</cp:coreProperties>
</file>